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ษาไทยนะครับ ในระดับชั้นประถมศึกษา</w:t>
      </w:r>
    </w:p>
    <w:p>
      <w:pPr>
        <w:pStyle w:val="BodyText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ปีที่ 6 นะครับ กับครูคณิตา หนุนอนันต์ และครูนะครับ เรายังคงอยู่ในเรื่อง อย่าชิงสุกก่อนห่ามไม่งามดี หรือหากเทียบกับตัวบทวรรณคดีท่านได้แต่ง ได้พรรณนาไว้ ล้วนมีแต่คำสอน ทำไม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ตามที่ครูส่วนที่เป็นบทร้อยกรองก็จะน้อยนะครับ เพราะฉะนั้น วันนี้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ครูจะให้นักเรียนนั้นได้ศึกษากันต่อในวรรณคดีเรื่อง อย่าชิงสุกก่อนห่าม ไม่งามดี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การที่หนูจะเรียนวรรณคดีได้อย่างมีความสุข อย่างเข้าใจนี่สนุกสนานกับการเรียนการสอนกันเลยครับ อย่างที่ครูนั้นเคยได้บอกนักเรียนไว้นั้นแรกที่เราเรียนกันเลยนะครับคือว่า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จิตใจเราจะสงบได้ยากยิ่ง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หรือทุกข์ประการใด เราจึงอดไม่ได้ในใจเราคงมีแต่เสียงก้องขึ้นมาถามตัวเราเองอยู่เสมอ เขาไปอยู่ ณที่ใด เป็นอยู่อย่างไรบ้าง สุกน่าจะเกี่ยวกับเรื่องอะไรหรอ เมื่อบุคคลที่เรารักต้อง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ทั้ง 2 คนนี้ได้ยกมาให้นักเรียนได้อ่านในบทความ พูดถึงเรื่องคนที่เรารักใช่ไหมหนูจ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5 (DLTV ภาษาไทย ป. 6 หน่วยที่ 5) ๒ อ่านจับใจความ ๑๖ ส.ค. ๖๔ (มีใบงาน และใบความรู้) ตู่</dc:title>
  <dc:creator/>
  <cp:keywords/>
  <dcterms:created xsi:type="dcterms:W3CDTF">2022-04-28T04:29:37Z</dcterms:created>
  <dcterms:modified xsi:type="dcterms:W3CDTF">2022-04-28T04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02 น.</vt:lpwstr>
  </property>
  <property fmtid="{D5CDD505-2E9C-101B-9397-08002B2CF9AE}" pid="3" name="subtitle">
    <vt:lpwstr/>
  </property>
</Properties>
</file>